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0"/>
        <w:gridCol w:w="2556"/>
        <w:gridCol w:w="2471"/>
        <w:gridCol w:w="2449"/>
      </w:tblGrid>
      <w:tr w:rsidR="005C6AD0" w14:paraId="2CD37B81" w14:textId="77777777" w:rsidTr="00796ECD">
        <w:tc>
          <w:tcPr>
            <w:tcW w:w="2254" w:type="dxa"/>
          </w:tcPr>
          <w:p w14:paraId="0C683BA6" w14:textId="69ABA7EE" w:rsidR="00796ECD" w:rsidRDefault="00796ECD">
            <w:r>
              <w:t>Type</w:t>
            </w:r>
          </w:p>
        </w:tc>
        <w:tc>
          <w:tcPr>
            <w:tcW w:w="2254" w:type="dxa"/>
          </w:tcPr>
          <w:p w14:paraId="15C4F85F" w14:textId="72E0B7FC" w:rsidR="00796ECD" w:rsidRDefault="00796ECD">
            <w:r>
              <w:t>Raw</w:t>
            </w:r>
          </w:p>
        </w:tc>
        <w:tc>
          <w:tcPr>
            <w:tcW w:w="2254" w:type="dxa"/>
          </w:tcPr>
          <w:p w14:paraId="407901CE" w14:textId="0144979E" w:rsidR="00796ECD" w:rsidRDefault="00796ECD">
            <w:r>
              <w:t>Network Output</w:t>
            </w:r>
          </w:p>
        </w:tc>
        <w:tc>
          <w:tcPr>
            <w:tcW w:w="2254" w:type="dxa"/>
          </w:tcPr>
          <w:p w14:paraId="7D47213F" w14:textId="6EEC9A68" w:rsidR="00796ECD" w:rsidRDefault="00796ECD">
            <w:r>
              <w:t>Network Subsampled</w:t>
            </w:r>
          </w:p>
        </w:tc>
      </w:tr>
      <w:tr w:rsidR="005C6AD0" w14:paraId="6134B31A" w14:textId="77777777" w:rsidTr="00796ECD">
        <w:tc>
          <w:tcPr>
            <w:tcW w:w="2254" w:type="dxa"/>
          </w:tcPr>
          <w:p w14:paraId="035F692D" w14:textId="598F4136" w:rsidR="00796ECD" w:rsidRDefault="00796ECD">
            <w:r>
              <w:t>No Mask</w:t>
            </w:r>
          </w:p>
        </w:tc>
        <w:tc>
          <w:tcPr>
            <w:tcW w:w="2254" w:type="dxa"/>
          </w:tcPr>
          <w:p w14:paraId="7E529BC4" w14:textId="01B2B181" w:rsidR="00796ECD" w:rsidRDefault="004B6355">
            <w:r>
              <w:rPr>
                <w:noProof/>
              </w:rPr>
              <w:drawing>
                <wp:inline distT="0" distB="0" distL="0" distR="0" wp14:anchorId="0E5220F7" wp14:editId="5615109D">
                  <wp:extent cx="1414182" cy="1641898"/>
                  <wp:effectExtent l="0" t="0" r="0" b="0"/>
                  <wp:docPr id="13" name="Picture 13" descr="C:\Users\kushg\AppData\Local\Microsoft\Windows\INetCache\Content.MSO\8B0605DA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:\Users\kushg\AppData\Local\Microsoft\Windows\INetCache\Content.MSO\8B0605DA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0737" cy="1649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</w:tcPr>
          <w:p w14:paraId="422EA5CA" w14:textId="0C06EE3B" w:rsidR="00796ECD" w:rsidRDefault="005C6AD0">
            <w:r>
              <w:rPr>
                <w:noProof/>
              </w:rPr>
              <w:drawing>
                <wp:inline distT="0" distB="0" distL="0" distR="0" wp14:anchorId="26F71B7D" wp14:editId="144385B7">
                  <wp:extent cx="1349553" cy="1641475"/>
                  <wp:effectExtent l="0" t="0" r="3175" b="0"/>
                  <wp:docPr id="14" name="Picture 14" descr="C:\Users\kushg\AppData\Local\Microsoft\Windows\INetCache\Content.MSO\57B6B6A8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C:\Users\kushg\AppData\Local\Microsoft\Windows\INetCache\Content.MSO\57B6B6A8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4187" cy="1659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</w:tcPr>
          <w:p w14:paraId="129B0C54" w14:textId="43FF7784" w:rsidR="00796ECD" w:rsidRDefault="00796ECD">
            <w:r>
              <w:t>N/A</w:t>
            </w:r>
          </w:p>
        </w:tc>
      </w:tr>
      <w:tr w:rsidR="005C6AD0" w14:paraId="538BE5C8" w14:textId="77777777" w:rsidTr="00796ECD">
        <w:tc>
          <w:tcPr>
            <w:tcW w:w="2254" w:type="dxa"/>
          </w:tcPr>
          <w:p w14:paraId="3DC7DC50" w14:textId="3B66D253" w:rsidR="00796ECD" w:rsidRDefault="00796ECD">
            <w:r>
              <w:t>2x Down Sampling</w:t>
            </w:r>
          </w:p>
        </w:tc>
        <w:tc>
          <w:tcPr>
            <w:tcW w:w="2254" w:type="dxa"/>
          </w:tcPr>
          <w:p w14:paraId="375BCA2C" w14:textId="1A353F37" w:rsidR="00796ECD" w:rsidRDefault="004B6355">
            <w:r>
              <w:rPr>
                <w:noProof/>
              </w:rPr>
              <w:drawing>
                <wp:inline distT="0" distB="0" distL="0" distR="0" wp14:anchorId="7B62AD1B" wp14:editId="00737A42">
                  <wp:extent cx="1349188" cy="1566439"/>
                  <wp:effectExtent l="0" t="0" r="3810" b="0"/>
                  <wp:docPr id="12" name="Picture 12" descr="C:\Users\kushg\AppData\Local\Microsoft\Windows\INetCache\Content.MSO\482A14EC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kushg\AppData\Local\Microsoft\Windows\INetCache\Content.MSO\482A14EC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5059" cy="1584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</w:tcPr>
          <w:p w14:paraId="5767BD0B" w14:textId="03546864" w:rsidR="00796ECD" w:rsidRDefault="00796ECD">
            <w:r>
              <w:rPr>
                <w:noProof/>
              </w:rPr>
              <w:drawing>
                <wp:inline distT="0" distB="0" distL="0" distR="0" wp14:anchorId="6289DE30" wp14:editId="0BCAE381">
                  <wp:extent cx="1248322" cy="1520260"/>
                  <wp:effectExtent l="0" t="0" r="952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5671" cy="15901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</w:tcPr>
          <w:p w14:paraId="41CC3EA4" w14:textId="20AEE1F1" w:rsidR="00796ECD" w:rsidRDefault="00796ECD">
            <w:r>
              <w:rPr>
                <w:noProof/>
              </w:rPr>
              <w:drawing>
                <wp:inline distT="0" distB="0" distL="0" distR="0" wp14:anchorId="151B2BAF" wp14:editId="7860816B">
                  <wp:extent cx="1217295" cy="1415407"/>
                  <wp:effectExtent l="0" t="0" r="1905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7577" cy="14506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6AD0" w14:paraId="21B55218" w14:textId="77777777" w:rsidTr="00796ECD">
        <w:tc>
          <w:tcPr>
            <w:tcW w:w="2254" w:type="dxa"/>
          </w:tcPr>
          <w:p w14:paraId="38FAF915" w14:textId="36272FBC" w:rsidR="00796ECD" w:rsidRDefault="00796ECD">
            <w:r>
              <w:t>4x Down Sampling</w:t>
            </w:r>
          </w:p>
        </w:tc>
        <w:tc>
          <w:tcPr>
            <w:tcW w:w="2254" w:type="dxa"/>
          </w:tcPr>
          <w:p w14:paraId="0F3262CA" w14:textId="00DC4F16" w:rsidR="00796ECD" w:rsidRDefault="009642E0">
            <w:r>
              <w:rPr>
                <w:noProof/>
              </w:rPr>
              <w:drawing>
                <wp:inline distT="0" distB="0" distL="0" distR="0" wp14:anchorId="1ED2BED5" wp14:editId="654C35CA">
                  <wp:extent cx="1336531" cy="155067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48" cy="15699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</w:tcPr>
          <w:p w14:paraId="1B048FCA" w14:textId="6D76601E" w:rsidR="00796ECD" w:rsidRDefault="009642E0">
            <w:r>
              <w:rPr>
                <w:noProof/>
              </w:rPr>
              <w:drawing>
                <wp:inline distT="0" distB="0" distL="0" distR="0" wp14:anchorId="53F5E830" wp14:editId="21201039">
                  <wp:extent cx="1247775" cy="1516633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8376" cy="15295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</w:tcPr>
          <w:p w14:paraId="190CF8E6" w14:textId="66E13FE5" w:rsidR="00796ECD" w:rsidRDefault="009642E0">
            <w:r>
              <w:rPr>
                <w:noProof/>
              </w:rPr>
              <w:drawing>
                <wp:inline distT="0" distB="0" distL="0" distR="0" wp14:anchorId="6072C2A1" wp14:editId="0D1BBE78">
                  <wp:extent cx="1299210" cy="1507371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2430" cy="15227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6AD0" w14:paraId="1F1F6B9C" w14:textId="77777777" w:rsidTr="00796ECD">
        <w:tc>
          <w:tcPr>
            <w:tcW w:w="2254" w:type="dxa"/>
          </w:tcPr>
          <w:p w14:paraId="441B2195" w14:textId="2FDFE3E6" w:rsidR="00796ECD" w:rsidRDefault="00796ECD">
            <w:r>
              <w:t xml:space="preserve">6x </w:t>
            </w:r>
            <w:r w:rsidR="00FD601D">
              <w:t>Down Sampling</w:t>
            </w:r>
          </w:p>
        </w:tc>
        <w:tc>
          <w:tcPr>
            <w:tcW w:w="2254" w:type="dxa"/>
          </w:tcPr>
          <w:p w14:paraId="5FE43A2D" w14:textId="5805E757" w:rsidR="00796ECD" w:rsidRDefault="009642E0">
            <w:r>
              <w:rPr>
                <w:noProof/>
              </w:rPr>
              <w:drawing>
                <wp:inline distT="0" distB="0" distL="0" distR="0" wp14:anchorId="7067A3D9" wp14:editId="25C899D4">
                  <wp:extent cx="1336040" cy="1550102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9741" cy="1565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</w:tcPr>
          <w:p w14:paraId="5198C383" w14:textId="1479089E" w:rsidR="00796ECD" w:rsidRDefault="00796ECD">
            <w:r>
              <w:rPr>
                <w:noProof/>
              </w:rPr>
              <w:drawing>
                <wp:inline distT="0" distB="0" distL="0" distR="0" wp14:anchorId="09342E1B" wp14:editId="01EC2214">
                  <wp:extent cx="1267818" cy="1544005"/>
                  <wp:effectExtent l="0" t="0" r="889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8298" cy="17150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</w:tcPr>
          <w:p w14:paraId="6C915965" w14:textId="215EFA45" w:rsidR="00796ECD" w:rsidRDefault="00796ECD">
            <w:r>
              <w:rPr>
                <w:noProof/>
              </w:rPr>
              <w:drawing>
                <wp:inline distT="0" distB="0" distL="0" distR="0" wp14:anchorId="2335D46D" wp14:editId="2788B98E">
                  <wp:extent cx="1268874" cy="1475381"/>
                  <wp:effectExtent l="0" t="0" r="762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966" cy="15406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6AD0" w14:paraId="114E1AB9" w14:textId="77777777" w:rsidTr="00796ECD">
        <w:tc>
          <w:tcPr>
            <w:tcW w:w="2254" w:type="dxa"/>
          </w:tcPr>
          <w:p w14:paraId="136FF327" w14:textId="573A896E" w:rsidR="00796ECD" w:rsidRDefault="006727C5">
            <w:r>
              <w:t>Wavelet Recon</w:t>
            </w:r>
            <w:r w:rsidR="00534B5C">
              <w:t xml:space="preserve"> (</w:t>
            </w:r>
            <w:r w:rsidR="004B6355">
              <w:t>~3</w:t>
            </w:r>
            <w:r w:rsidR="00534B5C">
              <w:t>x)</w:t>
            </w:r>
          </w:p>
        </w:tc>
        <w:tc>
          <w:tcPr>
            <w:tcW w:w="2254" w:type="dxa"/>
          </w:tcPr>
          <w:p w14:paraId="48CFCA7A" w14:textId="06BF72BB" w:rsidR="00796ECD" w:rsidRDefault="009642E0">
            <w:r>
              <w:rPr>
                <w:noProof/>
              </w:rPr>
              <w:drawing>
                <wp:inline distT="0" distB="0" distL="0" distR="0" wp14:anchorId="79A11522" wp14:editId="33B4AD74">
                  <wp:extent cx="1253490" cy="1454325"/>
                  <wp:effectExtent l="0" t="0" r="381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6874" cy="14698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</w:tcPr>
          <w:p w14:paraId="73BA049A" w14:textId="5BECC621" w:rsidR="00796ECD" w:rsidRDefault="009642E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579CE36" wp14:editId="0BE10A37">
                  <wp:extent cx="1215390" cy="1410120"/>
                  <wp:effectExtent l="0" t="0" r="381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5797" cy="14453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D750A96" w14:textId="2BAA2006" w:rsidR="00143877" w:rsidRPr="00143877" w:rsidRDefault="00143877" w:rsidP="00143877"/>
          <w:p w14:paraId="1A25CDB9" w14:textId="77777777" w:rsidR="00143877" w:rsidRDefault="00143877" w:rsidP="00143877">
            <w:pPr>
              <w:rPr>
                <w:noProof/>
              </w:rPr>
            </w:pPr>
          </w:p>
          <w:p w14:paraId="5C1BD9CA" w14:textId="77777777" w:rsidR="00143877" w:rsidRDefault="00143877" w:rsidP="00143877">
            <w:pPr>
              <w:rPr>
                <w:noProof/>
              </w:rPr>
            </w:pPr>
          </w:p>
          <w:p w14:paraId="669783B5" w14:textId="14F1D6F1" w:rsidR="00143877" w:rsidRPr="00143877" w:rsidRDefault="00143877" w:rsidP="00143877">
            <w:pPr>
              <w:jc w:val="center"/>
            </w:pPr>
          </w:p>
        </w:tc>
        <w:tc>
          <w:tcPr>
            <w:tcW w:w="2254" w:type="dxa"/>
          </w:tcPr>
          <w:p w14:paraId="5DA4AB57" w14:textId="1EE9784F" w:rsidR="00796ECD" w:rsidRDefault="009642E0">
            <w:bookmarkStart w:id="0" w:name="_GoBack"/>
            <w:r>
              <w:rPr>
                <w:noProof/>
              </w:rPr>
              <w:drawing>
                <wp:inline distT="0" distB="0" distL="0" distR="0" wp14:anchorId="7DB928C4" wp14:editId="435DDEA4">
                  <wp:extent cx="1258264" cy="1459865"/>
                  <wp:effectExtent l="0" t="0" r="0" b="698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8264" cy="1459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</w:tr>
      <w:tr w:rsidR="005C6AD0" w14:paraId="26CA9016" w14:textId="77777777" w:rsidTr="00796ECD">
        <w:tc>
          <w:tcPr>
            <w:tcW w:w="2254" w:type="dxa"/>
          </w:tcPr>
          <w:p w14:paraId="34B5836F" w14:textId="5BE9ED15" w:rsidR="008B516B" w:rsidRDefault="008B516B">
            <w:r>
              <w:lastRenderedPageBreak/>
              <w:t>FFAST</w:t>
            </w:r>
            <w:r w:rsidR="000F082D">
              <w:t xml:space="preserve"> (3x)</w:t>
            </w:r>
          </w:p>
          <w:p w14:paraId="72EE0C26" w14:textId="77777777" w:rsidR="008B516B" w:rsidRDefault="008B516B"/>
          <w:p w14:paraId="238EFC83" w14:textId="77777777" w:rsidR="008B516B" w:rsidRDefault="008B516B"/>
          <w:p w14:paraId="44DE16C4" w14:textId="77777777" w:rsidR="008B516B" w:rsidRDefault="008B516B"/>
          <w:p w14:paraId="48ED033B" w14:textId="3F79F5F9" w:rsidR="008B516B" w:rsidRDefault="008B516B"/>
        </w:tc>
        <w:tc>
          <w:tcPr>
            <w:tcW w:w="2254" w:type="dxa"/>
          </w:tcPr>
          <w:p w14:paraId="47A1C08E" w14:textId="14097AA3" w:rsidR="008B516B" w:rsidRDefault="004B635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F917503" wp14:editId="1E001301">
                  <wp:extent cx="1476935" cy="1414624"/>
                  <wp:effectExtent l="0" t="0" r="9525" b="0"/>
                  <wp:docPr id="4" name="Picture 4" descr="C:\Users\kushg\AppData\Local\Microsoft\Windows\INetCache\Content.MSO\46B094AE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kushg\AppData\Local\Microsoft\Windows\INetCache\Content.MSO\46B094AE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6032" cy="14233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</w:tcPr>
          <w:p w14:paraId="2364E46D" w14:textId="15C45878" w:rsidR="008B516B" w:rsidRDefault="004B635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882BBC0" wp14:editId="4582BEA6">
                  <wp:extent cx="1432111" cy="1432111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5626" cy="14456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</w:tcPr>
          <w:p w14:paraId="709BDF18" w14:textId="2FCA0182" w:rsidR="008B516B" w:rsidRDefault="004B6355">
            <w:r>
              <w:rPr>
                <w:noProof/>
              </w:rPr>
              <w:drawing>
                <wp:inline distT="0" distB="0" distL="0" distR="0" wp14:anchorId="73A8A70C" wp14:editId="08A864AE">
                  <wp:extent cx="1418130" cy="135367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3931" cy="13687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00618AA" w14:textId="46222FC6" w:rsidR="00534B5C" w:rsidRDefault="00534B5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9"/>
        <w:gridCol w:w="3726"/>
        <w:gridCol w:w="3491"/>
      </w:tblGrid>
      <w:tr w:rsidR="00B652F3" w14:paraId="46DAB334" w14:textId="77777777" w:rsidTr="000F082D">
        <w:tc>
          <w:tcPr>
            <w:tcW w:w="3005" w:type="dxa"/>
          </w:tcPr>
          <w:p w14:paraId="28D3FC8B" w14:textId="77777777" w:rsidR="000F082D" w:rsidRDefault="000F082D"/>
        </w:tc>
        <w:tc>
          <w:tcPr>
            <w:tcW w:w="3005" w:type="dxa"/>
          </w:tcPr>
          <w:p w14:paraId="678C2D72" w14:textId="0F0D8DBE" w:rsidR="000F082D" w:rsidRDefault="000F082D">
            <w:r>
              <w:rPr>
                <w:noProof/>
              </w:rPr>
              <w:drawing>
                <wp:inline distT="0" distB="0" distL="0" distR="0" wp14:anchorId="16036F9E" wp14:editId="1CDDBFB7">
                  <wp:extent cx="1432111" cy="1432111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5626" cy="14456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07B85D29" w14:textId="55339813" w:rsidR="000F082D" w:rsidRDefault="000F082D">
            <w:r>
              <w:rPr>
                <w:noProof/>
              </w:rPr>
              <w:drawing>
                <wp:inline distT="0" distB="0" distL="0" distR="0" wp14:anchorId="375DF814" wp14:editId="5C6FB6CA">
                  <wp:extent cx="1150511" cy="1398411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9527" cy="14458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52F3" w14:paraId="5CA78013" w14:textId="77777777" w:rsidTr="000F082D">
        <w:tc>
          <w:tcPr>
            <w:tcW w:w="3005" w:type="dxa"/>
          </w:tcPr>
          <w:p w14:paraId="2384C982" w14:textId="77777777" w:rsidR="000F082D" w:rsidRDefault="00B652F3">
            <w:proofErr w:type="spellStart"/>
            <w:r>
              <w:t>Self Feed</w:t>
            </w:r>
            <w:proofErr w:type="spellEnd"/>
          </w:p>
          <w:p w14:paraId="4F19AC67" w14:textId="3576A42B" w:rsidR="00B652F3" w:rsidRDefault="00B652F3"/>
        </w:tc>
        <w:tc>
          <w:tcPr>
            <w:tcW w:w="3005" w:type="dxa"/>
          </w:tcPr>
          <w:p w14:paraId="26F7D571" w14:textId="2751E319" w:rsidR="000F082D" w:rsidRDefault="00B652F3">
            <w:r>
              <w:rPr>
                <w:noProof/>
              </w:rPr>
              <w:drawing>
                <wp:inline distT="0" distB="0" distL="0" distR="0" wp14:anchorId="4EA2E9A9" wp14:editId="19B9334C">
                  <wp:extent cx="2222500" cy="1666506"/>
                  <wp:effectExtent l="0" t="0" r="635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2442" cy="16739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0CC42AB8" w14:textId="02A5138A" w:rsidR="000F082D" w:rsidRDefault="00B652F3">
            <w:r>
              <w:rPr>
                <w:noProof/>
              </w:rPr>
              <w:drawing>
                <wp:inline distT="0" distB="0" distL="0" distR="0" wp14:anchorId="15FA5900" wp14:editId="2CDC5A1C">
                  <wp:extent cx="2079625" cy="1559373"/>
                  <wp:effectExtent l="0" t="0" r="0" b="317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6021" cy="15791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52F3" w14:paraId="37170D0E" w14:textId="77777777" w:rsidTr="000F082D">
        <w:tc>
          <w:tcPr>
            <w:tcW w:w="3005" w:type="dxa"/>
          </w:tcPr>
          <w:p w14:paraId="20E951B0" w14:textId="77777777" w:rsidR="000F082D" w:rsidRDefault="000F082D"/>
        </w:tc>
        <w:tc>
          <w:tcPr>
            <w:tcW w:w="3005" w:type="dxa"/>
          </w:tcPr>
          <w:p w14:paraId="31EF9F49" w14:textId="77777777" w:rsidR="000F082D" w:rsidRDefault="000F082D"/>
        </w:tc>
        <w:tc>
          <w:tcPr>
            <w:tcW w:w="3006" w:type="dxa"/>
          </w:tcPr>
          <w:p w14:paraId="50BE7EE6" w14:textId="77777777" w:rsidR="000F082D" w:rsidRDefault="000F082D"/>
        </w:tc>
      </w:tr>
    </w:tbl>
    <w:p w14:paraId="288FAA87" w14:textId="6E230644" w:rsidR="00F65548" w:rsidRDefault="00F65548"/>
    <w:sectPr w:rsidR="00F65548" w:rsidSect="006F38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MDY1M7E0MTW1NDJX0lEKTi0uzszPAykwqQUAYdcw0iwAAAA="/>
  </w:docVars>
  <w:rsids>
    <w:rsidRoot w:val="00796ECD"/>
    <w:rsid w:val="000B5538"/>
    <w:rsid w:val="000B6DD1"/>
    <w:rsid w:val="000F082D"/>
    <w:rsid w:val="00143877"/>
    <w:rsid w:val="004B6355"/>
    <w:rsid w:val="004F05CB"/>
    <w:rsid w:val="00534B5C"/>
    <w:rsid w:val="005C6AD0"/>
    <w:rsid w:val="006727C5"/>
    <w:rsid w:val="006F383A"/>
    <w:rsid w:val="006F511C"/>
    <w:rsid w:val="00796ECD"/>
    <w:rsid w:val="008B516B"/>
    <w:rsid w:val="009642E0"/>
    <w:rsid w:val="00964E60"/>
    <w:rsid w:val="00B12644"/>
    <w:rsid w:val="00B652F3"/>
    <w:rsid w:val="00F62221"/>
    <w:rsid w:val="00F65548"/>
    <w:rsid w:val="00F83DCA"/>
    <w:rsid w:val="00F94152"/>
    <w:rsid w:val="00F96AEE"/>
    <w:rsid w:val="00FD6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10D0D"/>
  <w15:chartTrackingRefBased/>
  <w15:docId w15:val="{13529F33-29C8-443D-8445-805E548CE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6E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46</TotalTime>
  <Pages>2</Pages>
  <Words>31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h Khanolkar</dc:creator>
  <cp:keywords/>
  <dc:description/>
  <cp:lastModifiedBy>Kush Khanolkar</cp:lastModifiedBy>
  <cp:revision>3</cp:revision>
  <dcterms:created xsi:type="dcterms:W3CDTF">2019-11-07T06:59:00Z</dcterms:created>
  <dcterms:modified xsi:type="dcterms:W3CDTF">2019-12-05T22:51:00Z</dcterms:modified>
</cp:coreProperties>
</file>